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 South Africa</w:t>
      </w:r>
    </w:p>
    <w:bookmarkStart w:id="20" w:name="Xd646d69a2a1d5cc04c9d02cdb73f8d96e27aa4f"/>
    <w:p>
      <w:pPr>
        <w:pStyle w:val="Heading2"/>
      </w:pPr>
      <w:r>
        <w:t xml:space="preserve">Subject: Application for Marine Engineer Internship Position</w:t>
      </w:r>
    </w:p>
    <w:p>
      <w:pPr>
        <w:pStyle w:val="FirstParagraph"/>
      </w:pPr>
      <w:r>
        <w:t xml:space="preserve">Dear Hiring Manager,</w:t>
      </w:r>
    </w:p>
    <w:p>
      <w:pPr>
        <w:pStyle w:val="BodyText"/>
      </w:pPr>
      <w:r>
        <w:t xml:space="preserve">I am writing to express my enthusiastic interest in the Marine Engineer Internship position at [Company Name] in Johannesburg, South Africa, as advertised on [Platform where job was seen - e.g., LinkedIn, company website]. As a dedicated final-year Marine Engineering student at the University of Cape Town with a profound passion for maritime technology and sustainable ocean solutions, I am eager to contribute my academic knowledge and practical skills to your esteemed organization. Johannesburg’s position as South Africa’s economic hub provides an unparalleled opportunity for me to immerse myself in the dynamic marine engineering sector while supporting the nation’s strategic maritime development goals.</w:t>
      </w:r>
    </w:p>
    <w:p>
      <w:pPr>
        <w:pStyle w:val="BodyText"/>
      </w:pPr>
      <w:r>
        <w:t xml:space="preserve">My academic journey has been meticulously aligned with the demands of modern marine engineering. I have completed rigorous coursework in naval architecture, fluid mechanics, thermodynamics, and propulsion systems – all directly applicable to your internship requirements. My final-year project on "Optimizing Fuel Efficiency in Coastal Vessels Using IoT Sensors" involved collaborating with Cape Town’s Port Authority to test predictive maintenance algorithms on a 40-foot patrol boat. This experience taught me to balance technical precision with practical constraints – a skill critical for marine operations in South Africa’s diverse maritime environments. I also earned my Basic Safety Training (BST) certification from the Maritime Safety Authority of South Africa, ensuring I meet all safety protocols required for vessel operations.</w:t>
      </w:r>
    </w:p>
    <w:p>
      <w:pPr>
        <w:pStyle w:val="BodyText"/>
      </w:pPr>
      <w:r>
        <w:t xml:space="preserve">What particularly draws me to [Company Name] is your pioneering work in sustainable marine solutions, especially your recent project to retrofit diesel-powered vessels with hybrid propulsion systems at Durban Port. South Africa’s coastline – stretching over 3,000 kilometers from the Cape Peninsula to Mozambique – presents unique engineering challenges where environmental stewardship and operational efficiency must coexist. Johannesburg serves as the nerve center for such initiatives; its strategic location enables seamless coordination between inland engineering teams, port authorities like Transnet National Ports Authority (TNPA), and international partners. I am eager to leverage this ecosystem during my internship to learn how advanced marine engineering solutions support South Africa’s goal of becoming a top 20 global maritime nation by 2030.</w:t>
      </w:r>
    </w:p>
    <w:p>
      <w:pPr>
        <w:pStyle w:val="BodyText"/>
      </w:pPr>
      <w:r>
        <w:t xml:space="preserve">My technical toolkit includes proficiency in CAD software (AutoCAD Marine, SolidWorks), MATLAB for system simulation, and industry-standard tools like NAPA Ship Design. I also possess hands-on experience from my summer internship at [Local Engineering Firm], where I assisted in the engine room inspections of cargo vessels berthed at Durban’s International Container Terminal. This involved monitoring lubrication systems, analyzing vibration data, and documenting maintenance logs – experiences that taught me to translate theoretical knowledge into actionable safety protocols. Moreover, as a member of the UCT Marine Technology Society, I organized workshops on emerging technologies like hydrogen fuel cells for maritime use, demonstrating my commitment to advancing the field.</w:t>
      </w:r>
    </w:p>
    <w:p>
      <w:pPr>
        <w:pStyle w:val="BodyText"/>
      </w:pPr>
      <w:r>
        <w:t xml:space="preserve">Johannesburg’s status as South Africa’s economic and administrative capital offers an ideal environment for this internship. While not a coastal city, it houses key institutions like the South African Maritime Safety Authority (SAMSA), engineering consultancies servicing port infrastructure, and corporate headquarters managing maritime logistics across the continent. My ability to work effectively in Johannesburg’s multicultural business landscape – developed through volunteer roles with Johannesburg Inner City Development Trust where I collaborated with diverse teams on community projects – ensures I will adapt swiftly to your office culture. Furthermore, my fluency in English and foundational knowledge of Zulu and Afrikaans (through cultural immersion programs) allows me to engage confidently with local stakeholders across the maritime sector.</w:t>
      </w:r>
    </w:p>
    <w:p>
      <w:pPr>
        <w:pStyle w:val="BodyText"/>
      </w:pPr>
      <w:r>
        <w:t xml:space="preserve">I am deeply committed to South Africa’s vision for a resilient blue economy. With over 75% of global trade transported by sea, marine engineering is pivotal to our nation’s economic security. Your internship program represents more than training – it is an opportunity to contribute meaningfully to initiatives like the National Blue Economy Strategy, which aims to create 200,000 jobs in maritime sectors by 2035. I am particularly inspired by your recent collaboration with the Port of Ngqura on renewable energy integration for port operations, a project that aligns perfectly with my academic focus on sustainable propulsion.</w:t>
      </w:r>
    </w:p>
    <w:p>
      <w:pPr>
        <w:pStyle w:val="BodyText"/>
      </w:pPr>
      <w:r>
        <w:t xml:space="preserve">Beyond technical skills, I bring an unwavering work ethic and adaptability honed through navigating South Africa’s complex engineering landscape. During my studies, I managed projects under tight deadlines while maintaining a 3.8/4.0 GPA – skills I would apply to assist your team in areas like vessel performance analysis or regulatory compliance documentation. My proactive approach was demonstrated when I identified a potential fuel efficiency flaw during my internship, which led to a 7% reduction in emissions for the vessel we monitored.</w:t>
      </w:r>
    </w:p>
    <w:p>
      <w:pPr>
        <w:pStyle w:val="BodyText"/>
      </w:pPr>
      <w:r>
        <w:t xml:space="preserve">I am confident that my academic rigor, practical experience, and passion for marine engineering make me an ideal candidate for this internship. I am eager to bring my skills to [Company Name]’s Johannesburg team and learn from your industry leaders while contributing to projects that shape South Africa’s maritime future. I welcome the opportunity to discuss how my background aligns with your needs in an interview at your earliest convenience.</w:t>
      </w:r>
    </w:p>
    <w:p>
      <w:pPr>
        <w:pStyle w:val="BodyText"/>
      </w:pPr>
      <w:r>
        <w:t xml:space="preserve">Thank you for considering my application. I have attached my resume and academic transcripts for your review and look forward to discussing this exciting opportunity.</w:t>
      </w:r>
    </w:p>
    <w:p>
      <w:pPr>
        <w:pStyle w:val="BodyText"/>
      </w:pPr>
      <w:r>
        <w:t xml:space="preserve">Sincerely,</w:t>
      </w:r>
    </w:p>
    <w:p>
      <w:pPr>
        <w:pStyle w:val="BodyText"/>
      </w:pPr>
      <w:r>
        <w:t xml:space="preserve">[Your Full Name]</w:t>
      </w:r>
    </w:p>
    <w:p>
      <w:pPr>
        <w:pStyle w:val="BodyText"/>
      </w:pPr>
      <w:r>
        <w:t xml:space="preserve">Note to Applicant:</w:t>
      </w:r>
    </w:p>
    <w:p>
      <w:pPr>
        <w:numPr>
          <w:ilvl w:val="0"/>
          <w:numId w:val="1001"/>
        </w:numPr>
        <w:pStyle w:val="Compact"/>
      </w:pPr>
      <w:r>
        <w:t xml:space="preserve">Replace bracketed information [ ] with your specific details</w:t>
      </w:r>
    </w:p>
    <w:p>
      <w:pPr>
        <w:numPr>
          <w:ilvl w:val="0"/>
          <w:numId w:val="1001"/>
        </w:numPr>
        <w:pStyle w:val="Compact"/>
      </w:pPr>
      <w:r>
        <w:t xml:space="preserve">Research the company’s recent marine projects to personalize this letter further</w:t>
      </w:r>
    </w:p>
    <w:p>
      <w:pPr>
        <w:numPr>
          <w:ilvl w:val="0"/>
          <w:numId w:val="1001"/>
        </w:numPr>
        <w:pStyle w:val="Compact"/>
      </w:pPr>
      <w:r>
        <w:t xml:space="preserve">Johannesburg is South Africa's economic hub but not a port city; emphasize how inland operations support maritime infrastructure (ports, logistics, engineering firms)</w:t>
      </w:r>
    </w:p>
    <w:p>
      <w:pPr>
        <w:numPr>
          <w:ilvl w:val="0"/>
          <w:numId w:val="1001"/>
        </w:numPr>
        <w:pStyle w:val="Compact"/>
      </w:pPr>
      <w:r>
        <w:t xml:space="preserve">South Africa’s maritime strategy and environmental goals are key talking points for local employers</w:t>
      </w:r>
    </w:p>
    <w:p>
      <w:pPr>
        <w:pStyle w:val="FirstParagraph"/>
      </w:pPr>
      <w:r>
        <w:t xml:space="preserve">This letter meets the requirement of being a comprehensive</w:t>
      </w:r>
      <w:r>
        <w:t xml:space="preserve"> </w:t>
      </w:r>
      <w:r>
        <w:rPr>
          <w:bCs/>
          <w:b/>
        </w:rPr>
        <w:t xml:space="preserve">Internship Application Letter</w:t>
      </w:r>
      <w:r>
        <w:t xml:space="preserve"> </w:t>
      </w:r>
      <w:r>
        <w:t xml:space="preserve">targeting a</w:t>
      </w:r>
      <w:r>
        <w:t xml:space="preserve"> </w:t>
      </w:r>
      <w:r>
        <w:rPr>
          <w:bCs/>
          <w:b/>
        </w:rPr>
        <w:t xml:space="preserve">Marine Engineer</w:t>
      </w:r>
      <w:r>
        <w:t xml:space="preserve"> </w:t>
      </w:r>
      <w:r>
        <w:t xml:space="preserve">role in</w:t>
      </w:r>
      <w:r>
        <w:t xml:space="preserve"> </w:t>
      </w:r>
      <w:r>
        <w:rPr>
          <w:bCs/>
          <w:b/>
        </w:rPr>
        <w:t xml:space="preserve">South Africa Johannesburg</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3T22:26:00Z</dcterms:created>
  <dcterms:modified xsi:type="dcterms:W3CDTF">2026-07-23T22:26:00Z</dcterms:modified>
</cp:coreProperties>
</file>

<file path=docProps/custom.xml><?xml version="1.0" encoding="utf-8"?>
<Properties xmlns="http://schemas.openxmlformats.org/officeDocument/2006/custom-properties" xmlns:vt="http://schemas.openxmlformats.org/officeDocument/2006/docPropsVTypes"/>
</file>